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51A8233" w:rsidR="00F4525C" w:rsidRDefault="00C46565" w:rsidP="009B61E5">
          <w:pPr>
            <w:pStyle w:val="VCAADocumenttitle"/>
          </w:pPr>
          <w:r w:rsidRPr="00C46565">
            <w:t xml:space="preserve">Unit 1, Outcome1 - Literacy for </w:t>
          </w:r>
          <w:r>
            <w:t>P</w:t>
          </w:r>
          <w:r w:rsidRPr="00C46565">
            <w:t xml:space="preserve">ersonal </w:t>
          </w:r>
          <w:r>
            <w:t>U</w:t>
          </w:r>
          <w:r w:rsidRPr="00C46565">
            <w:t xml:space="preserve">se (Writing </w:t>
          </w:r>
          <w:r>
            <w:t>F</w:t>
          </w:r>
          <w:r w:rsidRPr="00C46565">
            <w:t>olio</w:t>
          </w:r>
          <w:r>
            <w:t>)</w:t>
          </w:r>
        </w:p>
      </w:sdtContent>
    </w:sdt>
    <w:tbl>
      <w:tblPr>
        <w:tblStyle w:val="TableGrid4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352"/>
        <w:gridCol w:w="1353"/>
        <w:gridCol w:w="1353"/>
        <w:gridCol w:w="1353"/>
        <w:gridCol w:w="1488"/>
        <w:gridCol w:w="1488"/>
        <w:gridCol w:w="1488"/>
        <w:gridCol w:w="1489"/>
        <w:gridCol w:w="1346"/>
        <w:gridCol w:w="1347"/>
        <w:gridCol w:w="1347"/>
        <w:gridCol w:w="1347"/>
        <w:gridCol w:w="1370"/>
        <w:gridCol w:w="1370"/>
        <w:gridCol w:w="1370"/>
      </w:tblGrid>
      <w:tr w:rsidR="00C46565" w:rsidRPr="00C46565" w14:paraId="49B00F5D" w14:textId="77777777" w:rsidTr="00C46565">
        <w:trPr>
          <w:cantSplit/>
          <w:trHeight w:val="201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11D81B3" w14:textId="77777777" w:rsidR="00C46565" w:rsidRPr="00C46565" w:rsidRDefault="00C46565" w:rsidP="00C4656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C4656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6405600E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ares and contrasts the structure and features of texts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3D42E37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purpose of texts, in relation to audience and infers possible audience response to texts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A1DEEA7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valuates the effectiveness of visual, auditory and language cues to create meanings in texts</w:t>
            </w:r>
          </w:p>
        </w:tc>
        <w:tc>
          <w:tcPr>
            <w:tcW w:w="135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595801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proofErr w:type="gramStart"/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 strategies</w:t>
            </w:r>
            <w:proofErr w:type="gramEnd"/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to identify plagiarism in a variety of text types and reflects on how the reliability of texts are impacted by plagiarism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392084F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learly annotates texts, summarising the details of textual elements and inferring how they contribute to conveying meaning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455B8E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valuates the strengths and weaknesses of various research sources, in reference to their reliability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7A38003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Uses and explains the meaning of technical language and jargon (abbreviations and buzzwords)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72C3D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ynthesises context from texts to predict the meaning of content</w:t>
            </w:r>
          </w:p>
        </w:tc>
        <w:tc>
          <w:tcPr>
            <w:tcW w:w="134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D0C7C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Integrates detailed notes into the plan, including paraphrased and summarised information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538D1CF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nd corrects errors in their text and reviews meaning and detail in text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679D43B6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feedback to improve understanding and application, and provides feedback to peers on their texts</w:t>
            </w:r>
          </w:p>
        </w:tc>
        <w:tc>
          <w:tcPr>
            <w:tcW w:w="134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3B935B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13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90D5A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Accesses t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ools to spell familiar and unfamiliar words correctly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466198C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highlight w:val="yellow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Uses a range of complex punctuation correctly (</w:t>
            </w:r>
            <w:proofErr w:type="gramStart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e.g.</w:t>
            </w:r>
            <w:proofErr w:type="gramEnd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quotation marks for direct speech, apostrophes and commas, full stops and question marks to end sentences)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292FB33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Uses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compound/</w:t>
            </w:r>
          </w:p>
          <w:p w14:paraId="25FBD89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 xml:space="preserve">complex sentences </w:t>
            </w: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in line with standard Australian English grammar and varies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 xml:space="preserve"> sentence type and beginnings for effect</w:t>
            </w:r>
          </w:p>
        </w:tc>
      </w:tr>
      <w:tr w:rsidR="00C46565" w:rsidRPr="00C46565" w14:paraId="28E9A5CD" w14:textId="77777777" w:rsidTr="00C46565">
        <w:trPr>
          <w:cantSplit/>
          <w:trHeight w:val="171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24A30B7" w14:textId="77777777" w:rsidR="00C46565" w:rsidRPr="00C46565" w:rsidRDefault="00C46565" w:rsidP="00C4656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733B8C5B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structure and features of texts, such as narrative, informative, persuasive, instructional, media, etc.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E8481E3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purpose of texts, in relation to audience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C77B190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how visual auditory and language cues are used in texts to create meaning</w:t>
            </w:r>
          </w:p>
        </w:tc>
        <w:tc>
          <w:tcPr>
            <w:tcW w:w="135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E3C1D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strategies to identify plagiarism in a variety of text type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8F6D5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Clearly annotates texts, summarising details of written, digital, </w:t>
            </w:r>
            <w:proofErr w:type="gramStart"/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oral</w:t>
            </w:r>
            <w:proofErr w:type="gramEnd"/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and visual text, identifying layout, design and structural element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B6219C4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strategies to identify reliable sources to use for research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D833D6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Uses and explains the meaning of technical language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D7AA60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how the context of a text/s influences its meaning</w:t>
            </w:r>
          </w:p>
        </w:tc>
        <w:tc>
          <w:tcPr>
            <w:tcW w:w="134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B01EC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Writes a plan outlining key information for each section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1999CCE1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nd corrects errors in their text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3C558EA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feedback to improve understanding and application</w:t>
            </w:r>
          </w:p>
        </w:tc>
        <w:tc>
          <w:tcPr>
            <w:tcW w:w="134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4DADDA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 xml:space="preserve">Submits </w:t>
            </w: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3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13453B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Utilises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2253DBC0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b/>
                <w:sz w:val="18"/>
                <w:szCs w:val="18"/>
                <w:highlight w:val="yellow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Uses a range of correct punctuation (</w:t>
            </w:r>
            <w:proofErr w:type="gramStart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e.g.</w:t>
            </w:r>
            <w:proofErr w:type="gramEnd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 xml:space="preserve">apostrophes and commas, full stops and question marks to end sentences) and </w:t>
            </w: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correct capitalisation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06221D36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Uses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compound/</w:t>
            </w:r>
          </w:p>
          <w:p w14:paraId="65C74687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 xml:space="preserve">complex sentences </w:t>
            </w: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in line with standard Australian English grammar</w:t>
            </w:r>
          </w:p>
        </w:tc>
      </w:tr>
      <w:tr w:rsidR="00C46565" w:rsidRPr="00C46565" w14:paraId="7027BD97" w14:textId="77777777" w:rsidTr="00C46565">
        <w:trPr>
          <w:cantSplit/>
          <w:trHeight w:val="14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68A6D82" w14:textId="77777777" w:rsidR="00C46565" w:rsidRPr="00C46565" w:rsidRDefault="00C46565" w:rsidP="00C4656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2797EB5F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structure and features of one or more texts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A2D588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purpose of text/s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8A9212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multiple visuals, auditory and/or language clues in a text</w:t>
            </w:r>
          </w:p>
        </w:tc>
        <w:tc>
          <w:tcPr>
            <w:tcW w:w="135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69E2A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how plagiarism can differ, depending on text type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828384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Summarises details of a written, digital, </w:t>
            </w:r>
            <w:proofErr w:type="gramStart"/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oral</w:t>
            </w:r>
            <w:proofErr w:type="gramEnd"/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or visual text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A046E1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ummarises details of sources of informatio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701125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Uses correct technical language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29A29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context of one or more texts</w:t>
            </w:r>
          </w:p>
        </w:tc>
        <w:tc>
          <w:tcPr>
            <w:tcW w:w="134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4E8464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Organises information into relevant groups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3E39E9D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errors in their text (spelling, sentence structure, word choice, etc.)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4ECD8EB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Applies feedback to their text</w:t>
            </w:r>
          </w:p>
        </w:tc>
        <w:tc>
          <w:tcPr>
            <w:tcW w:w="134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E9BF21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 xml:space="preserve">Submits </w:t>
            </w: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final copy containing errors identified in the drafting process</w:t>
            </w:r>
          </w:p>
        </w:tc>
        <w:tc>
          <w:tcPr>
            <w:tcW w:w="13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561FFE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Spells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0B16264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highlight w:val="yellow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Uses simple punctuation (</w:t>
            </w:r>
            <w:proofErr w:type="gramStart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e.g.</w:t>
            </w:r>
            <w:proofErr w:type="gramEnd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ll stops and question marks to end sentences</w:t>
            </w: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) and correct capitalisation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to begin sentences and for proper nouns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6BC7EEF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Uses simple sentences in line with standard Australian English grammar</w:t>
            </w:r>
          </w:p>
        </w:tc>
      </w:tr>
      <w:tr w:rsidR="00C46565" w:rsidRPr="00C46565" w14:paraId="3672A1A7" w14:textId="77777777" w:rsidTr="00C46565">
        <w:trPr>
          <w:cantSplit/>
          <w:trHeight w:val="59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FA142DD" w14:textId="77777777" w:rsidR="00C46565" w:rsidRPr="00C46565" w:rsidRDefault="00C46565" w:rsidP="00C4656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288EFF9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identify information about the structure and features of a text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10F0F00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identify the purpose of the text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634BC5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one visual, auditory or language cue in a text</w:t>
            </w:r>
          </w:p>
        </w:tc>
        <w:tc>
          <w:tcPr>
            <w:tcW w:w="135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295AB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tates definition of plagiarism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8A493E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summarise a written or spoken text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D28A7C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 source of research informatio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BB9C92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Uses everyday language to describe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678044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identify the context of a text</w:t>
            </w:r>
          </w:p>
        </w:tc>
        <w:tc>
          <w:tcPr>
            <w:tcW w:w="134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B07E0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Brainstorms information about the topic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1FDFBDC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Writes the text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657FDF4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134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A53673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Submits</w:t>
            </w:r>
            <w:r w:rsidRPr="00C46565">
              <w:rPr>
                <w:rFonts w:ascii="Arial Narrow" w:eastAsia="Times New Roman" w:hAnsi="Arial Narrow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3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26D88E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134EA651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Uses simple punctuation (</w:t>
            </w:r>
            <w:proofErr w:type="gramStart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e.g.</w:t>
            </w:r>
            <w:proofErr w:type="gramEnd"/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 xml:space="preserve"> </w:t>
            </w:r>
            <w:r w:rsidRPr="00C46565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ll stops and question marks to end sentences</w:t>
            </w: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4B4F2606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Calibri"/>
                <w:bCs/>
                <w:sz w:val="18"/>
                <w:szCs w:val="18"/>
                <w:lang w:eastAsia="en-AU"/>
              </w:rPr>
              <w:t>Attempts written language that uses standard Australian English grammar</w:t>
            </w:r>
          </w:p>
        </w:tc>
      </w:tr>
      <w:tr w:rsidR="00C46565" w:rsidRPr="00C46565" w14:paraId="48D153FA" w14:textId="77777777" w:rsidTr="00C46565">
        <w:trPr>
          <w:cantSplit/>
          <w:trHeight w:val="40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6B0459A" w14:textId="77777777" w:rsidR="00C46565" w:rsidRPr="00C46565" w:rsidRDefault="00C46565" w:rsidP="00C4656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14:paraId="136B1F2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F96FED3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2EBAAE7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AC3951F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3C9F34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CB458AB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DBA7C9A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4AE9AD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4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F3617E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7DF0223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005CC916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4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9AFA4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8052D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6BF77456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0F36EA90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</w:tr>
      <w:tr w:rsidR="00C46565" w:rsidRPr="00C46565" w14:paraId="4E7E5A89" w14:textId="77777777" w:rsidTr="00C46565">
        <w:trPr>
          <w:trHeight w:val="32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18F8A78" w14:textId="77777777" w:rsidR="00C46565" w:rsidRPr="00C46565" w:rsidRDefault="00C46565" w:rsidP="00C4656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1ABFDF9C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tructure and features of a text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DF2181F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 xml:space="preserve">Purpose, </w:t>
            </w:r>
            <w:proofErr w:type="gramStart"/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context</w:t>
            </w:r>
            <w:proofErr w:type="gramEnd"/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 xml:space="preserve"> and audience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5B943CCB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Visual, auditory and language use</w:t>
            </w:r>
          </w:p>
        </w:tc>
        <w:tc>
          <w:tcPr>
            <w:tcW w:w="135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ED284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Awareness of plagiarism and its ramification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52F71FB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Annotating and summarising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8346E86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Identification of reliable sources for research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E80B0F7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Evaluation of content in relation to purpose and audience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11ECF8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Evaluation of context to predict meaning</w:t>
            </w:r>
          </w:p>
        </w:tc>
        <w:tc>
          <w:tcPr>
            <w:tcW w:w="134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BC958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19C10EB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1E5D946A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34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136082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3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69FEF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36673C3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unctuation</w:t>
            </w:r>
          </w:p>
        </w:tc>
        <w:tc>
          <w:tcPr>
            <w:tcW w:w="1370" w:type="dxa"/>
            <w:shd w:val="clear" w:color="auto" w:fill="auto"/>
            <w:vAlign w:val="center"/>
          </w:tcPr>
          <w:p w14:paraId="317E1F2A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C46565" w:rsidRPr="00C46565" w14:paraId="7457109E" w14:textId="77777777" w:rsidTr="00C46565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60641029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411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CCDF4A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Key knowledge</w:t>
            </w:r>
          </w:p>
        </w:tc>
        <w:tc>
          <w:tcPr>
            <w:tcW w:w="5953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39F1763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5387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9511465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110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8841F4" w14:textId="77777777" w:rsidR="00C46565" w:rsidRPr="00C46565" w:rsidRDefault="00C46565" w:rsidP="00C46565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C46565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2D94E520" w:rsidR="00A922F4" w:rsidRPr="00D86DE4" w:rsidRDefault="00C4656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1 - Literacy for Personal Use (Writing Folio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305A3"/>
    <w:multiLevelType w:val="hybridMultilevel"/>
    <w:tmpl w:val="F9189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288910">
    <w:abstractNumId w:val="6"/>
  </w:num>
  <w:num w:numId="2" w16cid:durableId="1785805830">
    <w:abstractNumId w:val="4"/>
  </w:num>
  <w:num w:numId="3" w16cid:durableId="1596477317">
    <w:abstractNumId w:val="3"/>
  </w:num>
  <w:num w:numId="4" w16cid:durableId="752161429">
    <w:abstractNumId w:val="1"/>
  </w:num>
  <w:num w:numId="5" w16cid:durableId="1659112541">
    <w:abstractNumId w:val="5"/>
  </w:num>
  <w:num w:numId="6" w16cid:durableId="1400248676">
    <w:abstractNumId w:val="0"/>
  </w:num>
  <w:num w:numId="7" w16cid:durableId="1036007074">
    <w:abstractNumId w:val="7"/>
  </w:num>
  <w:num w:numId="8" w16cid:durableId="956853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qgUA3Mhh5C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E6E43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2ED4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46565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12ED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4656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558A50-6237-4E1E-BDF7-E17F39DD0B6A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1 - Literacy for Personal Use (Writing Folio)</dc:title>
  <dc:creator>Derek Tolan</dc:creator>
  <cp:lastModifiedBy>Thomas Heeren</cp:lastModifiedBy>
  <cp:revision>2</cp:revision>
  <cp:lastPrinted>2015-05-15T02:36:00Z</cp:lastPrinted>
  <dcterms:created xsi:type="dcterms:W3CDTF">2022-04-26T10:18:00Z</dcterms:created>
  <dcterms:modified xsi:type="dcterms:W3CDTF">2022-04-26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